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73CB" w:rsidRDefault="002573CB" w:rsidP="00D57588">
      <w:pPr>
        <w:rPr>
          <w:b/>
          <w:bCs/>
        </w:rPr>
      </w:pPr>
      <w:r w:rsidRPr="00D57588">
        <w:rPr>
          <w:b/>
          <w:bCs/>
        </w:rPr>
        <w:t xml:space="preserve">Verifying Worker </w:t>
      </w:r>
      <w:r>
        <w:rPr>
          <w:b/>
          <w:bCs/>
        </w:rPr>
        <w:t>Training Onsite t</w:t>
      </w:r>
      <w:r w:rsidRPr="00D57588">
        <w:rPr>
          <w:b/>
          <w:bCs/>
        </w:rPr>
        <w:t>o Boost Safety</w:t>
      </w:r>
    </w:p>
    <w:p w:rsidR="00D57588" w:rsidRDefault="00E720D6" w:rsidP="00D57588">
      <w:pPr>
        <w:rPr>
          <w:bCs/>
          <w:i/>
        </w:rPr>
      </w:pPr>
      <w:r w:rsidRPr="002573CB">
        <w:rPr>
          <w:bCs/>
          <w:i/>
        </w:rPr>
        <w:t xml:space="preserve">Make Sure Your Workers Do Only Jobs They’re Trained </w:t>
      </w:r>
      <w:r w:rsidR="00341375" w:rsidRPr="002573CB">
        <w:rPr>
          <w:bCs/>
          <w:i/>
        </w:rPr>
        <w:t>f</w:t>
      </w:r>
      <w:r w:rsidR="002573CB">
        <w:rPr>
          <w:bCs/>
          <w:i/>
        </w:rPr>
        <w:t>or</w:t>
      </w:r>
    </w:p>
    <w:p w:rsidR="00827C06" w:rsidRPr="00D154B4" w:rsidRDefault="00827C06" w:rsidP="00827C06">
      <w:pPr>
        <w:rPr>
          <w:b/>
        </w:rPr>
      </w:pPr>
      <w:r w:rsidRPr="00D154B4">
        <w:rPr>
          <w:b/>
        </w:rPr>
        <w:t>Mobile Tech</w:t>
      </w:r>
      <w:r>
        <w:rPr>
          <w:b/>
        </w:rPr>
        <w:t>nology</w:t>
      </w:r>
      <w:bookmarkStart w:id="0" w:name="_GoBack"/>
      <w:bookmarkEnd w:id="0"/>
      <w:r w:rsidRPr="00D154B4">
        <w:rPr>
          <w:b/>
        </w:rPr>
        <w:t xml:space="preserve"> Provides Answer</w:t>
      </w:r>
    </w:p>
    <w:p w:rsidR="002573CB" w:rsidRPr="002573CB" w:rsidRDefault="002573CB" w:rsidP="00D57588">
      <w:pPr>
        <w:rPr>
          <w:bCs/>
          <w:i/>
        </w:rPr>
      </w:pPr>
    </w:p>
    <w:p w:rsidR="00684788" w:rsidRDefault="00D57588" w:rsidP="00D57588">
      <w:r w:rsidRPr="00D57588">
        <w:t xml:space="preserve">Construction </w:t>
      </w:r>
      <w:r w:rsidR="002E6271">
        <w:t>companies are safety-conscious for good reason.</w:t>
      </w:r>
      <w:r w:rsidRPr="00D57588">
        <w:t xml:space="preserve"> </w:t>
      </w:r>
      <w:r w:rsidR="00C147D4">
        <w:t>Few</w:t>
      </w:r>
      <w:r w:rsidR="00035E66">
        <w:t>er</w:t>
      </w:r>
      <w:r w:rsidR="00684788">
        <w:t xml:space="preserve"> accidents </w:t>
      </w:r>
      <w:r w:rsidR="00035E66">
        <w:t>mean</w:t>
      </w:r>
      <w:r w:rsidR="00C147D4">
        <w:t xml:space="preserve"> few</w:t>
      </w:r>
      <w:r w:rsidR="00035E66">
        <w:t>er</w:t>
      </w:r>
      <w:r w:rsidR="00C147D4">
        <w:t xml:space="preserve"> delays</w:t>
      </w:r>
      <w:r w:rsidR="00684788">
        <w:t>,</w:t>
      </w:r>
      <w:r w:rsidR="00C147D4">
        <w:t xml:space="preserve"> higher</w:t>
      </w:r>
      <w:r w:rsidR="000D5B28">
        <w:t xml:space="preserve"> worker morale, </w:t>
      </w:r>
      <w:r w:rsidR="00C147D4">
        <w:t xml:space="preserve">lower insurance costs, </w:t>
      </w:r>
      <w:r w:rsidR="000D5B28">
        <w:t xml:space="preserve">and </w:t>
      </w:r>
      <w:r w:rsidR="00035E66">
        <w:t xml:space="preserve">avoidance of OSHA </w:t>
      </w:r>
      <w:r w:rsidR="000D5B28">
        <w:t>fines.</w:t>
      </w:r>
    </w:p>
    <w:p w:rsidR="00532537" w:rsidRDefault="00341375" w:rsidP="00D57588">
      <w:r>
        <w:t>Ensuring</w:t>
      </w:r>
      <w:r w:rsidR="00D57588" w:rsidRPr="00D57588">
        <w:t xml:space="preserve"> that workers do on</w:t>
      </w:r>
      <w:r w:rsidR="000D5B28">
        <w:t>ly jobs they’re trained for is</w:t>
      </w:r>
      <w:r w:rsidR="002E6271">
        <w:t xml:space="preserve"> one of the most critical steps in a safety program</w:t>
      </w:r>
      <w:r w:rsidR="00532537">
        <w:t xml:space="preserve">. </w:t>
      </w:r>
      <w:r w:rsidR="00E410F8">
        <w:t>An untrained worker who botches a job</w:t>
      </w:r>
      <w:r w:rsidR="00616839">
        <w:t xml:space="preserve"> </w:t>
      </w:r>
      <w:r w:rsidR="00C4010E">
        <w:t>may</w:t>
      </w:r>
      <w:r w:rsidR="00A139E2">
        <w:t xml:space="preserve"> </w:t>
      </w:r>
      <w:r>
        <w:t>injure</w:t>
      </w:r>
      <w:r w:rsidR="00A139E2">
        <w:t xml:space="preserve"> </w:t>
      </w:r>
      <w:r w:rsidR="00E410F8">
        <w:t>himself</w:t>
      </w:r>
      <w:r w:rsidR="00A139E2">
        <w:t xml:space="preserve"> and others, </w:t>
      </w:r>
      <w:r w:rsidR="00626F25">
        <w:t>damage expensive equipment</w:t>
      </w:r>
      <w:r w:rsidR="00A65DA8">
        <w:t>,</w:t>
      </w:r>
      <w:r w:rsidR="00626F25">
        <w:t xml:space="preserve"> cause </w:t>
      </w:r>
      <w:r w:rsidR="00626F25" w:rsidRPr="00752240">
        <w:rPr>
          <w:noProof/>
        </w:rPr>
        <w:t>fires</w:t>
      </w:r>
      <w:r w:rsidR="00626F25">
        <w:t xml:space="preserve"> and release</w:t>
      </w:r>
      <w:r w:rsidR="00A65DA8">
        <w:t xml:space="preserve"> </w:t>
      </w:r>
      <w:r w:rsidR="00E410F8">
        <w:t>hazardous</w:t>
      </w:r>
      <w:r w:rsidR="00626F25">
        <w:t xml:space="preserve"> materials.</w:t>
      </w:r>
      <w:r w:rsidR="00532537">
        <w:t xml:space="preserve"> </w:t>
      </w:r>
      <w:r w:rsidR="00841479">
        <w:t>But</w:t>
      </w:r>
      <w:r w:rsidR="00532537">
        <w:t xml:space="preserve"> </w:t>
      </w:r>
      <w:r w:rsidR="007A3D96">
        <w:t xml:space="preserve">in the rush to get things done, </w:t>
      </w:r>
      <w:r w:rsidR="00A60E6F">
        <w:t>proper vetting</w:t>
      </w:r>
      <w:r w:rsidR="00532537">
        <w:t xml:space="preserve"> </w:t>
      </w:r>
      <w:r w:rsidR="007A3D96">
        <w:t>can get overlooked</w:t>
      </w:r>
      <w:r w:rsidR="00532537">
        <w:t>.</w:t>
      </w:r>
    </w:p>
    <w:p w:rsidR="004535C6" w:rsidRDefault="00D57588" w:rsidP="00D57588">
      <w:r w:rsidRPr="00D57588">
        <w:t xml:space="preserve">How </w:t>
      </w:r>
      <w:r w:rsidR="008B42B0">
        <w:t>can</w:t>
      </w:r>
      <w:r w:rsidRPr="00D57588">
        <w:t xml:space="preserve"> supervisors in the field know </w:t>
      </w:r>
      <w:r w:rsidR="00616839">
        <w:t xml:space="preserve">for sure </w:t>
      </w:r>
      <w:r w:rsidRPr="00D57588">
        <w:t xml:space="preserve">about </w:t>
      </w:r>
      <w:r w:rsidR="00616839">
        <w:t>whether a particular worker is qualified to do a particular task or operate a certain piece of machinery</w:t>
      </w:r>
      <w:r w:rsidRPr="00D57588">
        <w:t xml:space="preserve">?  Many workers, eager to show their stuff, will reply, sure, I can do that, but </w:t>
      </w:r>
      <w:r w:rsidR="000B043B">
        <w:t>may</w:t>
      </w:r>
      <w:r w:rsidR="00A60E6F">
        <w:t xml:space="preserve"> not</w:t>
      </w:r>
      <w:r w:rsidR="000B043B">
        <w:t xml:space="preserve"> have </w:t>
      </w:r>
      <w:r w:rsidR="00A60E6F">
        <w:t>the required</w:t>
      </w:r>
      <w:r w:rsidR="000B043B">
        <w:t xml:space="preserve"> training</w:t>
      </w:r>
      <w:r w:rsidRPr="00D57588">
        <w:t xml:space="preserve">. </w:t>
      </w:r>
    </w:p>
    <w:p w:rsidR="008B42B0" w:rsidRDefault="007B41D2" w:rsidP="00D57588">
      <w:r>
        <w:t>How can you</w:t>
      </w:r>
      <w:r w:rsidR="00D57588" w:rsidRPr="00D57588">
        <w:t xml:space="preserve"> verify training?</w:t>
      </w:r>
      <w:r w:rsidR="008B42B0">
        <w:t xml:space="preserve"> </w:t>
      </w:r>
      <w:r w:rsidR="00D57588" w:rsidRPr="00D57588">
        <w:t xml:space="preserve">Paper files don’t cut it because they aren’t accessible </w:t>
      </w:r>
      <w:r w:rsidR="00D57588" w:rsidRPr="00752240">
        <w:rPr>
          <w:noProof/>
        </w:rPr>
        <w:t>in</w:t>
      </w:r>
      <w:r w:rsidR="00D57588" w:rsidRPr="00D57588">
        <w:t xml:space="preserve"> the field and get outda</w:t>
      </w:r>
      <w:r w:rsidR="008B42B0">
        <w:t xml:space="preserve">ted fast.  </w:t>
      </w:r>
      <w:r w:rsidR="008A2E13">
        <w:t>The</w:t>
      </w:r>
      <w:r w:rsidR="008B42B0">
        <w:t xml:space="preserve"> worker who claims he was trained for a certain task may </w:t>
      </w:r>
      <w:r>
        <w:t xml:space="preserve">or may not </w:t>
      </w:r>
      <w:r w:rsidR="008B42B0">
        <w:t xml:space="preserve">be correct, but a paper file six months </w:t>
      </w:r>
      <w:r>
        <w:t>is file cabinet somewhere isn’t up to date or accessible.</w:t>
      </w:r>
      <w:r w:rsidR="008B42B0">
        <w:t xml:space="preserve">  </w:t>
      </w:r>
    </w:p>
    <w:p w:rsidR="00D154B4" w:rsidRDefault="00D57588" w:rsidP="00D57588">
      <w:r w:rsidRPr="00D57588">
        <w:t xml:space="preserve">Storing </w:t>
      </w:r>
      <w:r w:rsidR="008C0925">
        <w:t xml:space="preserve">training </w:t>
      </w:r>
      <w:r w:rsidRPr="00D57588">
        <w:t xml:space="preserve">credentials on a central computer </w:t>
      </w:r>
      <w:r w:rsidR="008C0925">
        <w:t xml:space="preserve">system </w:t>
      </w:r>
      <w:r w:rsidR="00415A8E">
        <w:t xml:space="preserve">is a step up, but onsite bosses </w:t>
      </w:r>
      <w:r w:rsidRPr="00D57588">
        <w:t>don’t have access</w:t>
      </w:r>
      <w:r w:rsidR="008C0925">
        <w:t xml:space="preserve"> to such a database</w:t>
      </w:r>
      <w:r w:rsidRPr="00D57588">
        <w:t xml:space="preserve">.  </w:t>
      </w:r>
    </w:p>
    <w:p w:rsidR="00D154B4" w:rsidRPr="00D154B4" w:rsidRDefault="00D154B4" w:rsidP="00D57588">
      <w:pPr>
        <w:rPr>
          <w:b/>
        </w:rPr>
      </w:pPr>
      <w:r w:rsidRPr="00D154B4">
        <w:rPr>
          <w:b/>
        </w:rPr>
        <w:t>Mobile Tech Provides Answer</w:t>
      </w:r>
    </w:p>
    <w:p w:rsidR="00747CD4" w:rsidRDefault="00747CD4" w:rsidP="00D57588">
      <w:r>
        <w:t>A smart, comprehensive an</w:t>
      </w:r>
      <w:r w:rsidR="00C864FB">
        <w:t>d</w:t>
      </w:r>
      <w:r w:rsidR="00D154B4">
        <w:t xml:space="preserve"> effective system starts with the fact that </w:t>
      </w:r>
      <w:r w:rsidR="004A73FD">
        <w:t>at most</w:t>
      </w:r>
      <w:r>
        <w:t xml:space="preserve"> sites ever</w:t>
      </w:r>
      <w:r w:rsidR="00CF1621">
        <w:t xml:space="preserve">y worker has </w:t>
      </w:r>
      <w:r w:rsidR="00135DF7">
        <w:t xml:space="preserve">an ID card.  </w:t>
      </w:r>
      <w:r w:rsidR="004A73FD">
        <w:t>If you can use their</w:t>
      </w:r>
      <w:r w:rsidR="00C864FB">
        <w:t xml:space="preserve"> ID card to </w:t>
      </w:r>
      <w:r w:rsidR="00CF1621">
        <w:t>verify</w:t>
      </w:r>
      <w:r w:rsidR="00DE274E">
        <w:t xml:space="preserve"> the worker’s training, you have a </w:t>
      </w:r>
      <w:r w:rsidR="00D40B0E">
        <w:t>versatile</w:t>
      </w:r>
      <w:r w:rsidR="00DE274E">
        <w:t xml:space="preserve"> solution. </w:t>
      </w:r>
    </w:p>
    <w:p w:rsidR="00825962" w:rsidRDefault="008A2E13" w:rsidP="00D57588">
      <w:r>
        <w:t xml:space="preserve">A combination of simple and sophisticated </w:t>
      </w:r>
      <w:r w:rsidR="000E1C91">
        <w:t xml:space="preserve">technology </w:t>
      </w:r>
      <w:r>
        <w:t>can accomplish that</w:t>
      </w:r>
      <w:r w:rsidR="000E1C91">
        <w:t xml:space="preserve">.  </w:t>
      </w:r>
      <w:r w:rsidR="005951F1">
        <w:t xml:space="preserve">The </w:t>
      </w:r>
      <w:r w:rsidR="0028520D">
        <w:t xml:space="preserve">fairly </w:t>
      </w:r>
      <w:r w:rsidR="00752240">
        <w:t>simple</w:t>
      </w:r>
      <w:r w:rsidR="005951F1">
        <w:t xml:space="preserve"> part is imprinting a </w:t>
      </w:r>
      <w:r w:rsidR="005951F1" w:rsidRPr="005951F1">
        <w:t xml:space="preserve">quick response (QR) code </w:t>
      </w:r>
      <w:r w:rsidR="005951F1">
        <w:t>on the card</w:t>
      </w:r>
      <w:r w:rsidR="00595264">
        <w:t>s</w:t>
      </w:r>
      <w:r w:rsidR="005951F1">
        <w:t xml:space="preserve">.  </w:t>
      </w:r>
      <w:r w:rsidR="00247ACC">
        <w:t xml:space="preserve">A </w:t>
      </w:r>
      <w:r w:rsidR="005951F1" w:rsidRPr="005951F1">
        <w:t>QR code is that black-and-white square</w:t>
      </w:r>
      <w:r w:rsidR="00247ACC">
        <w:t xml:space="preserve"> </w:t>
      </w:r>
      <w:r w:rsidR="00595264">
        <w:t>that appears in magazine ads</w:t>
      </w:r>
      <w:r w:rsidR="00867101">
        <w:t xml:space="preserve"> and</w:t>
      </w:r>
      <w:r w:rsidR="00595264">
        <w:t xml:space="preserve"> is u</w:t>
      </w:r>
      <w:r w:rsidR="00FE6AA2">
        <w:t>sed for ticketing with smartphones.</w:t>
      </w:r>
      <w:r w:rsidR="00D40B0E">
        <w:t xml:space="preserve"> </w:t>
      </w:r>
      <w:r w:rsidR="00867101">
        <w:t>A</w:t>
      </w:r>
      <w:r w:rsidR="00ED1037">
        <w:t xml:space="preserve"> unique QR code </w:t>
      </w:r>
      <w:r w:rsidR="00867101">
        <w:t>can be imprinted on</w:t>
      </w:r>
      <w:r w:rsidR="00ED1037">
        <w:t xml:space="preserve"> each employee’s photo ID card</w:t>
      </w:r>
      <w:r w:rsidR="00D40B0E">
        <w:t>.</w:t>
      </w:r>
      <w:r w:rsidR="008E026B">
        <w:t xml:space="preserve">  </w:t>
      </w:r>
      <w:r w:rsidR="00332E4F">
        <w:t xml:space="preserve"> </w:t>
      </w:r>
    </w:p>
    <w:p w:rsidR="00774C61" w:rsidRDefault="00332E4F" w:rsidP="00D57588">
      <w:r>
        <w:t>The next step is to create a compatible database</w:t>
      </w:r>
      <w:r w:rsidR="00076A56">
        <w:t xml:space="preserve"> of employee training records and store the data </w:t>
      </w:r>
      <w:r w:rsidR="00752240">
        <w:rPr>
          <w:noProof/>
        </w:rPr>
        <w:t>i</w:t>
      </w:r>
      <w:r w:rsidR="00076A56" w:rsidRPr="00752240">
        <w:rPr>
          <w:noProof/>
        </w:rPr>
        <w:t>n</w:t>
      </w:r>
      <w:r w:rsidR="00076A56">
        <w:t xml:space="preserve"> the cloud.  </w:t>
      </w:r>
      <w:r w:rsidR="0057030C">
        <w:t xml:space="preserve">The data usually exists already; the </w:t>
      </w:r>
      <w:r w:rsidR="00442E39">
        <w:t xml:space="preserve">key is it put the data </w:t>
      </w:r>
      <w:r w:rsidR="00442E39" w:rsidRPr="00752240">
        <w:rPr>
          <w:noProof/>
        </w:rPr>
        <w:t>in</w:t>
      </w:r>
      <w:r w:rsidR="00752240">
        <w:rPr>
          <w:noProof/>
        </w:rPr>
        <w:t>to</w:t>
      </w:r>
      <w:r w:rsidR="00442E39">
        <w:t xml:space="preserve"> a usable form that can be accessed anywhere. </w:t>
      </w:r>
    </w:p>
    <w:p w:rsidR="00387848" w:rsidRDefault="00FE6AA2" w:rsidP="00D57588">
      <w:r>
        <w:lastRenderedPageBreak/>
        <w:t xml:space="preserve">With all the pieces in place, </w:t>
      </w:r>
      <w:r w:rsidR="00E00CDC">
        <w:t>t</w:t>
      </w:r>
      <w:r w:rsidR="00804C15">
        <w:t xml:space="preserve">he </w:t>
      </w:r>
      <w:r w:rsidR="00387848">
        <w:t xml:space="preserve">supervisor simply scans </w:t>
      </w:r>
      <w:r w:rsidR="00294929">
        <w:t>the</w:t>
      </w:r>
      <w:r w:rsidR="00387848" w:rsidRPr="00D57588">
        <w:t xml:space="preserve"> ID card with a</w:t>
      </w:r>
      <w:r w:rsidR="00294929">
        <w:t xml:space="preserve"> smartphone or tablet</w:t>
      </w:r>
      <w:r w:rsidRPr="00FE6AA2">
        <w:t xml:space="preserve"> </w:t>
      </w:r>
      <w:r>
        <w:t>to read the QR code</w:t>
      </w:r>
      <w:r w:rsidR="00694561">
        <w:t>.</w:t>
      </w:r>
      <w:r w:rsidR="00294929">
        <w:t xml:space="preserve">  Within seconds, the </w:t>
      </w:r>
      <w:r w:rsidR="00A32559" w:rsidRPr="00A32559">
        <w:t>employee’s</w:t>
      </w:r>
      <w:r w:rsidR="00694561">
        <w:t xml:space="preserve"> current </w:t>
      </w:r>
      <w:r w:rsidR="00A32559" w:rsidRPr="00A32559">
        <w:t>training records</w:t>
      </w:r>
      <w:r w:rsidR="00804C15">
        <w:t xml:space="preserve"> are displayed on the screen, securely and reliably.  </w:t>
      </w:r>
      <w:r w:rsidR="0028520D">
        <w:t>Many construction firms are now using this system.</w:t>
      </w:r>
    </w:p>
    <w:p w:rsidR="00D57588" w:rsidRDefault="00B7709D" w:rsidP="00D57588">
      <w:r w:rsidRPr="00B7709D">
        <w:t xml:space="preserve">The </w:t>
      </w:r>
      <w:r>
        <w:t>solution can be</w:t>
      </w:r>
      <w:r w:rsidR="002573CB">
        <w:t xml:space="preserve"> amplified with an app that</w:t>
      </w:r>
      <w:r w:rsidRPr="00B7709D">
        <w:t xml:space="preserve"> lets authorized trainers automatically record attendees who have completed courses. The trainer just scans the QR code on the badge of each employee to instantly update their training records. </w:t>
      </w:r>
    </w:p>
    <w:p w:rsidR="00676ABA" w:rsidRPr="00D57588" w:rsidRDefault="00676ABA" w:rsidP="00D57588">
      <w:r>
        <w:t>With today’s technology, there’</w:t>
      </w:r>
      <w:r w:rsidR="008C18E4">
        <w:t xml:space="preserve">s no reason </w:t>
      </w:r>
      <w:r w:rsidR="00546A52">
        <w:t>not to</w:t>
      </w:r>
      <w:r w:rsidR="008C18E4">
        <w:t xml:space="preserve"> check worker training consistently.</w:t>
      </w:r>
    </w:p>
    <w:p w:rsidR="007C2B97" w:rsidRDefault="005C5ED7">
      <w:r w:rsidRPr="005C5ED7">
        <w:t xml:space="preserve">David Finkelstein is president of </w:t>
      </w:r>
      <w:r>
        <w:t>C</w:t>
      </w:r>
      <w:r w:rsidR="00F23048">
        <w:t>redential Verification Service (</w:t>
      </w:r>
      <w:hyperlink r:id="rId6" w:history="1">
        <w:r w:rsidR="008A2E13" w:rsidRPr="0000459B">
          <w:rPr>
            <w:rStyle w:val="Hyperlink"/>
          </w:rPr>
          <w:t>www.credentialverificationservice.com</w:t>
        </w:r>
      </w:hyperlink>
      <w:r w:rsidR="00F23048">
        <w:t>)</w:t>
      </w:r>
      <w:r w:rsidR="000D1F2F">
        <w:t>,</w:t>
      </w:r>
      <w:r w:rsidR="008A2E13">
        <w:t xml:space="preserve"> </w:t>
      </w:r>
      <w:r w:rsidR="00F23048">
        <w:t xml:space="preserve">which </w:t>
      </w:r>
      <w:r w:rsidR="00F9185A">
        <w:t>creates</w:t>
      </w:r>
      <w:r w:rsidR="00F23048">
        <w:t xml:space="preserve"> ID cards for real-time validation</w:t>
      </w:r>
      <w:r w:rsidR="008A2E13">
        <w:t xml:space="preserve"> of employee training records. </w:t>
      </w:r>
      <w:r w:rsidRPr="005C5ED7">
        <w:t xml:space="preserve">He can be contacted at </w:t>
      </w:r>
      <w:r w:rsidR="00D4607F" w:rsidRPr="00D4607F">
        <w:t>301-637-4528</w:t>
      </w:r>
      <w:r w:rsidR="00D4607F">
        <w:t xml:space="preserve"> </w:t>
      </w:r>
      <w:r w:rsidRPr="005C5ED7">
        <w:t xml:space="preserve">or dfinkelstein@instantcard.net.  </w:t>
      </w:r>
    </w:p>
    <w:sectPr w:rsidR="007C2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692EC2"/>
    <w:multiLevelType w:val="hybridMultilevel"/>
    <w:tmpl w:val="C0784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UzNDOxsDQAAiUdpeDU4uLM/DyQAuNaANvGi5ksAAAA"/>
  </w:docVars>
  <w:rsids>
    <w:rsidRoot w:val="00D57588"/>
    <w:rsid w:val="0001145E"/>
    <w:rsid w:val="00012544"/>
    <w:rsid w:val="00035E66"/>
    <w:rsid w:val="0004091F"/>
    <w:rsid w:val="00047ACD"/>
    <w:rsid w:val="00071B8F"/>
    <w:rsid w:val="00072A97"/>
    <w:rsid w:val="00076A56"/>
    <w:rsid w:val="000A3802"/>
    <w:rsid w:val="000B043B"/>
    <w:rsid w:val="000D1F2F"/>
    <w:rsid w:val="000D5B28"/>
    <w:rsid w:val="000E1C91"/>
    <w:rsid w:val="000E3E64"/>
    <w:rsid w:val="000E5444"/>
    <w:rsid w:val="001223C7"/>
    <w:rsid w:val="0013289B"/>
    <w:rsid w:val="00135DF7"/>
    <w:rsid w:val="00135EE7"/>
    <w:rsid w:val="00145347"/>
    <w:rsid w:val="001E6CBA"/>
    <w:rsid w:val="00247ACC"/>
    <w:rsid w:val="002573CB"/>
    <w:rsid w:val="0028520D"/>
    <w:rsid w:val="00293737"/>
    <w:rsid w:val="00294929"/>
    <w:rsid w:val="002E0C6C"/>
    <w:rsid w:val="002E6271"/>
    <w:rsid w:val="00332E4F"/>
    <w:rsid w:val="00341375"/>
    <w:rsid w:val="00344263"/>
    <w:rsid w:val="00387848"/>
    <w:rsid w:val="003D0FF3"/>
    <w:rsid w:val="00415A8E"/>
    <w:rsid w:val="00442E39"/>
    <w:rsid w:val="00445ED7"/>
    <w:rsid w:val="004535C6"/>
    <w:rsid w:val="00491AB5"/>
    <w:rsid w:val="004A73FD"/>
    <w:rsid w:val="004B17BB"/>
    <w:rsid w:val="00532537"/>
    <w:rsid w:val="00546A52"/>
    <w:rsid w:val="0057030C"/>
    <w:rsid w:val="005951F1"/>
    <w:rsid w:val="00595264"/>
    <w:rsid w:val="005C5ED7"/>
    <w:rsid w:val="005D6561"/>
    <w:rsid w:val="00600D5F"/>
    <w:rsid w:val="00616839"/>
    <w:rsid w:val="00626F25"/>
    <w:rsid w:val="006549A9"/>
    <w:rsid w:val="00676ABA"/>
    <w:rsid w:val="006813DD"/>
    <w:rsid w:val="00684788"/>
    <w:rsid w:val="00694561"/>
    <w:rsid w:val="006E2BCF"/>
    <w:rsid w:val="00747CD4"/>
    <w:rsid w:val="00752240"/>
    <w:rsid w:val="00753131"/>
    <w:rsid w:val="00763C66"/>
    <w:rsid w:val="007721F8"/>
    <w:rsid w:val="0077226D"/>
    <w:rsid w:val="0077430E"/>
    <w:rsid w:val="00774C61"/>
    <w:rsid w:val="0079350B"/>
    <w:rsid w:val="007A3D96"/>
    <w:rsid w:val="007B41D2"/>
    <w:rsid w:val="007B7D8D"/>
    <w:rsid w:val="007C2B97"/>
    <w:rsid w:val="007E2236"/>
    <w:rsid w:val="00804C15"/>
    <w:rsid w:val="00825962"/>
    <w:rsid w:val="00827C06"/>
    <w:rsid w:val="00840033"/>
    <w:rsid w:val="00841479"/>
    <w:rsid w:val="00867101"/>
    <w:rsid w:val="00897B53"/>
    <w:rsid w:val="008A2E13"/>
    <w:rsid w:val="008B18C6"/>
    <w:rsid w:val="008B42B0"/>
    <w:rsid w:val="008B78CA"/>
    <w:rsid w:val="008C0925"/>
    <w:rsid w:val="008C18E4"/>
    <w:rsid w:val="008E026B"/>
    <w:rsid w:val="008E1D3D"/>
    <w:rsid w:val="008F4D2A"/>
    <w:rsid w:val="009D6B37"/>
    <w:rsid w:val="00A139E2"/>
    <w:rsid w:val="00A32559"/>
    <w:rsid w:val="00A3753C"/>
    <w:rsid w:val="00A400BC"/>
    <w:rsid w:val="00A60E6F"/>
    <w:rsid w:val="00A654F1"/>
    <w:rsid w:val="00A65DA8"/>
    <w:rsid w:val="00AA00B4"/>
    <w:rsid w:val="00AD1A44"/>
    <w:rsid w:val="00B62CA3"/>
    <w:rsid w:val="00B7709D"/>
    <w:rsid w:val="00BD1565"/>
    <w:rsid w:val="00C147D4"/>
    <w:rsid w:val="00C244EF"/>
    <w:rsid w:val="00C4010E"/>
    <w:rsid w:val="00C5203B"/>
    <w:rsid w:val="00C7279C"/>
    <w:rsid w:val="00C864FB"/>
    <w:rsid w:val="00C90DE4"/>
    <w:rsid w:val="00CC0621"/>
    <w:rsid w:val="00CF1621"/>
    <w:rsid w:val="00D154B4"/>
    <w:rsid w:val="00D40B0E"/>
    <w:rsid w:val="00D4607F"/>
    <w:rsid w:val="00D51B0B"/>
    <w:rsid w:val="00D57588"/>
    <w:rsid w:val="00D841EA"/>
    <w:rsid w:val="00DB4217"/>
    <w:rsid w:val="00DC709A"/>
    <w:rsid w:val="00DE274E"/>
    <w:rsid w:val="00DE5F2B"/>
    <w:rsid w:val="00E00CDC"/>
    <w:rsid w:val="00E1399D"/>
    <w:rsid w:val="00E35F14"/>
    <w:rsid w:val="00E410F8"/>
    <w:rsid w:val="00E720D6"/>
    <w:rsid w:val="00ED1037"/>
    <w:rsid w:val="00EF0AEA"/>
    <w:rsid w:val="00F23048"/>
    <w:rsid w:val="00F54230"/>
    <w:rsid w:val="00F57A7A"/>
    <w:rsid w:val="00F67626"/>
    <w:rsid w:val="00F72C63"/>
    <w:rsid w:val="00F9185A"/>
    <w:rsid w:val="00F97103"/>
    <w:rsid w:val="00FE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2E1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2E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1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redentialverificationservic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3</cp:revision>
  <dcterms:created xsi:type="dcterms:W3CDTF">2017-01-31T20:37:00Z</dcterms:created>
  <dcterms:modified xsi:type="dcterms:W3CDTF">2017-01-31T20:38:00Z</dcterms:modified>
</cp:coreProperties>
</file>